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247F" w:rsidRDefault="00E75274">
      <w:pPr>
        <w:pStyle w:val="a4"/>
      </w:pPr>
      <w:r>
        <w:t>Лабораторная работа 2</w:t>
      </w:r>
      <w:bookmarkStart w:id="0" w:name="_GoBack"/>
      <w:bookmarkEnd w:id="0"/>
    </w:p>
    <w:p w:rsidR="0013247F" w:rsidRDefault="00E047C4">
      <w:pPr>
        <w:pStyle w:val="a5"/>
      </w:pPr>
      <w:r>
        <w:t>Операционные системы</w:t>
      </w:r>
    </w:p>
    <w:p w:rsidR="0013247F" w:rsidRDefault="00E047C4">
      <w:pPr>
        <w:pStyle w:val="Author"/>
      </w:pPr>
      <w:r>
        <w:t>Саттарова Вита Викторовна</w:t>
      </w:r>
    </w:p>
    <w:p w:rsidR="0013247F" w:rsidRDefault="00E047C4">
      <w:pPr>
        <w:pStyle w:val="1"/>
      </w:pPr>
      <w:bookmarkStart w:id="1" w:name="цели-и-задачи"/>
      <w:r>
        <w:t>Цели и задачи</w:t>
      </w:r>
    </w:p>
    <w:p w:rsidR="0013247F" w:rsidRDefault="00E047C4">
      <w:pPr>
        <w:pStyle w:val="FirstParagraph"/>
      </w:pPr>
      <w:r>
        <w:t>Изучить идеологию и применение средств контроля версий.</w:t>
      </w:r>
    </w:p>
    <w:p w:rsidR="0013247F" w:rsidRDefault="00E047C4">
      <w:pPr>
        <w:pStyle w:val="Compact"/>
        <w:numPr>
          <w:ilvl w:val="0"/>
          <w:numId w:val="2"/>
        </w:numPr>
      </w:pPr>
      <w:r>
        <w:t>Установить необходимое ПО</w:t>
      </w:r>
    </w:p>
    <w:p w:rsidR="0013247F" w:rsidRDefault="00E047C4">
      <w:pPr>
        <w:pStyle w:val="Compact"/>
        <w:numPr>
          <w:ilvl w:val="0"/>
          <w:numId w:val="2"/>
        </w:numPr>
      </w:pPr>
      <w:r>
        <w:t>Изучить информацию о системе контроля версий</w:t>
      </w:r>
    </w:p>
    <w:p w:rsidR="0013247F" w:rsidRDefault="00E047C4">
      <w:pPr>
        <w:pStyle w:val="Compact"/>
        <w:numPr>
          <w:ilvl w:val="0"/>
          <w:numId w:val="2"/>
        </w:numPr>
      </w:pPr>
      <w:r>
        <w:t>Настроить репозиторий на Github</w:t>
      </w:r>
    </w:p>
    <w:p w:rsidR="0013247F" w:rsidRDefault="00E047C4">
      <w:pPr>
        <w:pStyle w:val="1"/>
      </w:pPr>
      <w:bookmarkStart w:id="2" w:name="объект-и-предмет-исследования"/>
      <w:bookmarkEnd w:id="1"/>
      <w:r>
        <w:t>Объект и предмет исследования</w:t>
      </w:r>
    </w:p>
    <w:p w:rsidR="0013247F" w:rsidRDefault="00E047C4">
      <w:pPr>
        <w:pStyle w:val="FirstParagraph"/>
      </w:pPr>
      <w:r>
        <w:t>Объект исследования – системы контроля версий, Github. Предмет исследования – изучение особенностей систем контроля версий и работы с ними.</w:t>
      </w:r>
    </w:p>
    <w:p w:rsidR="0013247F" w:rsidRDefault="00E047C4">
      <w:pPr>
        <w:pStyle w:val="1"/>
      </w:pPr>
      <w:bookmarkStart w:id="3" w:name="условные-обозначения-и-термины"/>
      <w:bookmarkEnd w:id="2"/>
      <w:r>
        <w:t>Условные обозначения и термины</w:t>
      </w:r>
    </w:p>
    <w:p w:rsidR="0013247F" w:rsidRDefault="00E047C4">
      <w:pPr>
        <w:pStyle w:val="FirstParagraph"/>
      </w:pPr>
      <w:r>
        <w:t>Условные обозначения и термины отсутствуют</w:t>
      </w:r>
    </w:p>
    <w:p w:rsidR="0013247F" w:rsidRDefault="00E047C4">
      <w:pPr>
        <w:pStyle w:val="1"/>
      </w:pPr>
      <w:bookmarkStart w:id="4" w:name="теоретические-вводные-данные"/>
      <w:bookmarkEnd w:id="3"/>
      <w:r>
        <w:t>Теоретически</w:t>
      </w:r>
      <w:r>
        <w:t>е вводные данные</w:t>
      </w:r>
    </w:p>
    <w:p w:rsidR="0013247F" w:rsidRDefault="00E047C4">
      <w:pPr>
        <w:pStyle w:val="FirstParagraph"/>
      </w:pPr>
      <w:r>
        <w:t>Системы контроля версий (Version Control System, VCS) применяются при работе нескольких человек над одним проектом.Обычно основное дерево проекта хранится в локальном или удалённом репозитории, к которому настроен доступ для участников про</w:t>
      </w:r>
      <w:r>
        <w:t>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 В классических си</w:t>
      </w:r>
      <w:r>
        <w:t>стемах контроля версий используется централизованная модель, 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 Участник проекта (пользователь) перед на</w:t>
      </w:r>
      <w:r>
        <w:t>чалом работы посредством определённых команд получает нужную ему версию файлов. После внесения изменений, пользователь размещает новую версию в хранилище. При этом предыдущие версии не удаляются из центрального хранилища и к ним можно вернуться в любой мом</w:t>
      </w:r>
      <w:r>
        <w:t>ент. Сервер может сохранять не полную версию изменённых файлов, а производить так называемую дельтакомпрессию — сохранять только изменения между последовательными версиями, что позволяет уменьшить объём хранимых данных. Системы контроля версий поддерживают</w:t>
      </w:r>
      <w:r>
        <w:t xml:space="preserve"> возможность отслеживания и разрешения конфликтов, которые могут возникнуть при работе </w:t>
      </w:r>
      <w:r>
        <w:lastRenderedPageBreak/>
        <w:t>нескольких человек над одним файлом. Можно объединить (слить) изменения, сделанные разными участниками (автоматически или вручную), вручную выбрать нужную версию, отмени</w:t>
      </w:r>
      <w:r>
        <w:t>ть изменения вовсе или заблокировать файлы для изменения.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, обеспечивая таким образом</w:t>
      </w:r>
      <w:r>
        <w:t>, привилегированный доступ только одному пользователю, работающему с файлом. Системы контроля версий также могут обеспечивать дополнительные, более гибкие функциональные возможности. Например, они могут поддерживать работу с несколькими версиями одного фай</w:t>
      </w:r>
      <w:r>
        <w:t>ла, сохраняя общую историю изменений до точки ветвления версий и собственные истории изменений каждой ветви. Кроме того, обычно доступна информация о том, кто из участников, когда и какие изменения вносил. Обычно такого рода информация хранится в журнале и</w:t>
      </w:r>
      <w:r>
        <w:t>зменений, доступ к которому можно ограничить. В отличие от классических, в распределённых системах контроля версий центральный репозиторий не является обязательным. Среди классических VCS наиболее известны CVS, Subversion, а среди распределённых — Git, Baz</w:t>
      </w:r>
      <w:r>
        <w:t>aar, Mercurial. Принципы их работы схожи, отличаются они в основном синтаксисом используемых в работе команд.</w:t>
      </w:r>
    </w:p>
    <w:p w:rsidR="0013247F" w:rsidRDefault="00E047C4">
      <w:pPr>
        <w:pStyle w:val="1"/>
      </w:pPr>
      <w:bookmarkStart w:id="5" w:name="Xc12f531ecfd00c877e29758c74b6135187cbe2b"/>
      <w:bookmarkEnd w:id="4"/>
      <w:r>
        <w:t>Техническое оснащение и выбранные методы проведения работы</w:t>
      </w:r>
    </w:p>
    <w:p w:rsidR="0013247F" w:rsidRDefault="00E047C4">
      <w:pPr>
        <w:pStyle w:val="FirstParagraph"/>
      </w:pPr>
      <w:r>
        <w:t>Техническое оснащение: персональный компьютер, интернет. Методы: анализ предложенной ин</w:t>
      </w:r>
      <w:r>
        <w:t>формации, выполнение работы по указанному алгоритму, получение дополнительной информации из интернета.</w:t>
      </w:r>
    </w:p>
    <w:p w:rsidR="0013247F" w:rsidRDefault="00E047C4">
      <w:pPr>
        <w:pStyle w:val="1"/>
      </w:pPr>
      <w:bookmarkStart w:id="6" w:name="выполнение-лабораторной-работы"/>
      <w:bookmarkEnd w:id="5"/>
      <w:r>
        <w:t>Выполнение лабораторной работы</w:t>
      </w:r>
    </w:p>
    <w:p w:rsidR="0013247F" w:rsidRDefault="00E047C4">
      <w:pPr>
        <w:pStyle w:val="Compact"/>
        <w:numPr>
          <w:ilvl w:val="0"/>
          <w:numId w:val="3"/>
        </w:numPr>
      </w:pPr>
      <w:r>
        <w:t>Создала аккаунт на Github и ознакомилась с текстом работы. (рис. -@fig:001)</w:t>
      </w:r>
    </w:p>
    <w:p w:rsidR="0013247F" w:rsidRDefault="00E047C4">
      <w:pPr>
        <w:pStyle w:val="CaptionedFigure"/>
      </w:pPr>
      <w:bookmarkStart w:id="7" w:name="fig:001"/>
      <w:r>
        <w:rPr>
          <w:noProof/>
          <w:lang w:eastAsia="ja-JP"/>
        </w:rPr>
        <w:drawing>
          <wp:inline distT="0" distB="0" distL="0" distR="0">
            <wp:extent cx="5334000" cy="2217505"/>
            <wp:effectExtent l="0" t="0" r="0" b="0"/>
            <wp:docPr id="1" name="Picture" descr="Рис.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13247F" w:rsidRDefault="00E047C4">
      <w:pPr>
        <w:pStyle w:val="ImageCaption"/>
      </w:pPr>
      <w:r>
        <w:t>Рис. 1</w:t>
      </w:r>
    </w:p>
    <w:p w:rsidR="0013247F" w:rsidRDefault="00E047C4">
      <w:pPr>
        <w:pStyle w:val="Compact"/>
        <w:numPr>
          <w:ilvl w:val="0"/>
          <w:numId w:val="4"/>
        </w:numPr>
      </w:pPr>
      <w:r>
        <w:t>Установила пакет Chocolately, с помощ</w:t>
      </w:r>
      <w:r>
        <w:t>ью которого установила пакет Git. (рис. -@fig:002)</w:t>
      </w:r>
    </w:p>
    <w:p w:rsidR="0013247F" w:rsidRDefault="00E047C4">
      <w:pPr>
        <w:pStyle w:val="CaptionedFigure"/>
      </w:pPr>
      <w:bookmarkStart w:id="8" w:name="fig:002"/>
      <w:r>
        <w:rPr>
          <w:noProof/>
          <w:lang w:eastAsia="ja-JP"/>
        </w:rPr>
        <w:drawing>
          <wp:inline distT="0" distB="0" distL="0" distR="0">
            <wp:extent cx="5334000" cy="2360748"/>
            <wp:effectExtent l="0" t="0" r="0" b="0"/>
            <wp:docPr id="2" name="Picture" descr="Рис.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13247F" w:rsidRDefault="00E047C4">
      <w:pPr>
        <w:pStyle w:val="ImageCaption"/>
      </w:pPr>
      <w:r>
        <w:t>Рис. 2</w:t>
      </w:r>
    </w:p>
    <w:p w:rsidR="0013247F" w:rsidRDefault="00E047C4">
      <w:pPr>
        <w:pStyle w:val="Compact"/>
        <w:numPr>
          <w:ilvl w:val="0"/>
          <w:numId w:val="5"/>
        </w:numPr>
      </w:pPr>
      <w:r>
        <w:t>Начала настройку Гитхаба, установила имя пользователя, электронную почту, добавила публичный ключ. (рис. -@fig:003) (рис. -@fig:004)</w:t>
      </w:r>
    </w:p>
    <w:p w:rsidR="0013247F" w:rsidRDefault="00E047C4">
      <w:pPr>
        <w:pStyle w:val="CaptionedFigure"/>
      </w:pPr>
      <w:bookmarkStart w:id="9" w:name="fig:003"/>
      <w:r>
        <w:rPr>
          <w:noProof/>
          <w:lang w:eastAsia="ja-JP"/>
        </w:rPr>
        <w:drawing>
          <wp:inline distT="0" distB="0" distL="0" distR="0">
            <wp:extent cx="5334000" cy="2468704"/>
            <wp:effectExtent l="0" t="0" r="0" b="0"/>
            <wp:docPr id="3" name="Picture" descr="Рис.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13247F" w:rsidRDefault="00E047C4">
      <w:pPr>
        <w:pStyle w:val="ImageCaption"/>
      </w:pPr>
      <w:r>
        <w:t>Рис. 3</w:t>
      </w:r>
    </w:p>
    <w:p w:rsidR="0013247F" w:rsidRDefault="00E047C4">
      <w:pPr>
        <w:pStyle w:val="CaptionedFigure"/>
      </w:pPr>
      <w:bookmarkStart w:id="10" w:name="fig:004"/>
      <w:r>
        <w:rPr>
          <w:noProof/>
          <w:lang w:eastAsia="ja-JP"/>
        </w:rPr>
        <w:drawing>
          <wp:inline distT="0" distB="0" distL="0" distR="0">
            <wp:extent cx="5334000" cy="2175352"/>
            <wp:effectExtent l="0" t="0" r="0" b="0"/>
            <wp:docPr id="4" name="Picture" descr="Рис.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13247F" w:rsidRDefault="00E047C4">
      <w:pPr>
        <w:pStyle w:val="ImageCaption"/>
      </w:pPr>
      <w:r>
        <w:t>Рис. 4</w:t>
      </w:r>
    </w:p>
    <w:p w:rsidR="0013247F" w:rsidRDefault="00E047C4">
      <w:pPr>
        <w:pStyle w:val="Compact"/>
        <w:numPr>
          <w:ilvl w:val="0"/>
          <w:numId w:val="6"/>
        </w:numPr>
      </w:pPr>
      <w:r>
        <w:t>Создала файл README.md, первый коммит, сделала первую публикацию на Гитхабе и настроила работу с ним через командную строку. (рис. -@fig:005)</w:t>
      </w:r>
    </w:p>
    <w:p w:rsidR="0013247F" w:rsidRDefault="00E047C4">
      <w:pPr>
        <w:pStyle w:val="CaptionedFigure"/>
      </w:pPr>
      <w:bookmarkStart w:id="11" w:name="fig:005"/>
      <w:r>
        <w:rPr>
          <w:noProof/>
          <w:lang w:eastAsia="ja-JP"/>
        </w:rPr>
        <w:drawing>
          <wp:inline distT="0" distB="0" distL="0" distR="0">
            <wp:extent cx="5334000" cy="2084961"/>
            <wp:effectExtent l="0" t="0" r="0" b="0"/>
            <wp:docPr id="5" name="Picture" descr="Рис.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13247F" w:rsidRDefault="00E047C4">
      <w:pPr>
        <w:pStyle w:val="ImageCaption"/>
      </w:pPr>
      <w:r>
        <w:t>Рис. 5</w:t>
      </w:r>
    </w:p>
    <w:p w:rsidR="0013247F" w:rsidRDefault="00E047C4">
      <w:pPr>
        <w:pStyle w:val="Compact"/>
        <w:numPr>
          <w:ilvl w:val="0"/>
          <w:numId w:val="7"/>
        </w:numPr>
      </w:pPr>
      <w:r>
        <w:t>Добавила лицензию и игнорируемые файлы. (рис. -@fig:006)</w:t>
      </w:r>
    </w:p>
    <w:p w:rsidR="0013247F" w:rsidRDefault="00E047C4">
      <w:pPr>
        <w:pStyle w:val="CaptionedFigure"/>
      </w:pPr>
      <w:bookmarkStart w:id="12" w:name="fig:006"/>
      <w:r>
        <w:rPr>
          <w:noProof/>
          <w:lang w:eastAsia="ja-JP"/>
        </w:rPr>
        <w:drawing>
          <wp:inline distT="0" distB="0" distL="0" distR="0">
            <wp:extent cx="5334000" cy="2018014"/>
            <wp:effectExtent l="0" t="0" r="0" b="0"/>
            <wp:docPr id="6" name="Picture" descr="Рис.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13247F" w:rsidRDefault="00E047C4">
      <w:pPr>
        <w:pStyle w:val="ImageCaption"/>
      </w:pPr>
      <w:r>
        <w:t>Рис. 6</w:t>
      </w:r>
    </w:p>
    <w:p w:rsidR="0013247F" w:rsidRDefault="00E047C4">
      <w:pPr>
        <w:pStyle w:val="Compact"/>
        <w:numPr>
          <w:ilvl w:val="0"/>
          <w:numId w:val="8"/>
        </w:numPr>
      </w:pPr>
      <w:r>
        <w:t>Изучила git flow, создала две ветки mas</w:t>
      </w:r>
      <w:r>
        <w:t>ter и develop, провела первый релиз и создала файл с версией. (рис. -@fig:007)</w:t>
      </w:r>
    </w:p>
    <w:p w:rsidR="0013247F" w:rsidRDefault="00E047C4">
      <w:pPr>
        <w:pStyle w:val="CaptionedFigure"/>
      </w:pPr>
      <w:bookmarkStart w:id="13" w:name="fig:007"/>
      <w:r>
        <w:rPr>
          <w:noProof/>
          <w:lang w:eastAsia="ja-JP"/>
        </w:rPr>
        <w:drawing>
          <wp:inline distT="0" distB="0" distL="0" distR="0">
            <wp:extent cx="5334000" cy="1918681"/>
            <wp:effectExtent l="0" t="0" r="0" b="0"/>
            <wp:docPr id="7" name="Picture" descr="Рис.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13247F" w:rsidRDefault="00E047C4">
      <w:pPr>
        <w:pStyle w:val="ImageCaption"/>
      </w:pPr>
      <w:r>
        <w:t>Рис. 7</w:t>
      </w:r>
    </w:p>
    <w:p w:rsidR="0013247F" w:rsidRDefault="00E047C4">
      <w:pPr>
        <w:pStyle w:val="Compact"/>
        <w:numPr>
          <w:ilvl w:val="0"/>
          <w:numId w:val="9"/>
        </w:numPr>
      </w:pPr>
      <w:r>
        <w:t>Окончательно выпустила первый релиз при помощи тага. (рис. -@fig:008)</w:t>
      </w:r>
    </w:p>
    <w:p w:rsidR="0013247F" w:rsidRDefault="00E047C4">
      <w:pPr>
        <w:pStyle w:val="CaptionedFigure"/>
      </w:pPr>
      <w:bookmarkStart w:id="14" w:name="fig:008"/>
      <w:r>
        <w:rPr>
          <w:noProof/>
          <w:lang w:eastAsia="ja-JP"/>
        </w:rPr>
        <w:drawing>
          <wp:inline distT="0" distB="0" distL="0" distR="0">
            <wp:extent cx="5334000" cy="2011807"/>
            <wp:effectExtent l="0" t="0" r="0" b="0"/>
            <wp:docPr id="8" name="Picture" descr="Рис.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13247F" w:rsidRDefault="00E047C4">
      <w:pPr>
        <w:pStyle w:val="ImageCaption"/>
      </w:pPr>
      <w:r>
        <w:t>Рис. 8</w:t>
      </w:r>
    </w:p>
    <w:p w:rsidR="0013247F" w:rsidRDefault="00E047C4">
      <w:pPr>
        <w:pStyle w:val="Compact"/>
        <w:numPr>
          <w:ilvl w:val="0"/>
          <w:numId w:val="10"/>
        </w:numPr>
      </w:pPr>
      <w:r>
        <w:t>Исправила ошибку, связанную с неправильной кодировкой и получила корректно отображающийся</w:t>
      </w:r>
      <w:r>
        <w:t xml:space="preserve"> README. (рис. -@fig:009)</w:t>
      </w:r>
    </w:p>
    <w:p w:rsidR="0013247F" w:rsidRDefault="00E047C4">
      <w:pPr>
        <w:pStyle w:val="CaptionedFigure"/>
      </w:pPr>
      <w:bookmarkStart w:id="15" w:name="fig:009"/>
      <w:r>
        <w:rPr>
          <w:noProof/>
          <w:lang w:eastAsia="ja-JP"/>
        </w:rPr>
        <w:drawing>
          <wp:inline distT="0" distB="0" distL="0" distR="0">
            <wp:extent cx="5334000" cy="2527691"/>
            <wp:effectExtent l="0" t="0" r="0" b="0"/>
            <wp:docPr id="9" name="Picture" descr="Рис.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9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13247F" w:rsidRDefault="00E047C4">
      <w:pPr>
        <w:pStyle w:val="ImageCaption"/>
      </w:pPr>
      <w:r>
        <w:t>Рис. 9</w:t>
      </w:r>
    </w:p>
    <w:p w:rsidR="0013247F" w:rsidRDefault="00E047C4">
      <w:pPr>
        <w:pStyle w:val="1"/>
      </w:pPr>
      <w:bookmarkStart w:id="16" w:name="полученные-результаты"/>
      <w:bookmarkEnd w:id="6"/>
      <w:r>
        <w:t>Полученные результаты</w:t>
      </w:r>
    </w:p>
    <w:p w:rsidR="0013247F" w:rsidRDefault="00E047C4">
      <w:pPr>
        <w:pStyle w:val="FirstParagraph"/>
      </w:pPr>
      <w:r>
        <w:t>Изучена информация, касающаяся контроля версий, настроен свой репозиторий на Гитхаб, создан первый релиз.</w:t>
      </w:r>
    </w:p>
    <w:p w:rsidR="0013247F" w:rsidRDefault="00E047C4">
      <w:pPr>
        <w:pStyle w:val="1"/>
      </w:pPr>
      <w:bookmarkStart w:id="17" w:name="анализ-результатов"/>
      <w:bookmarkEnd w:id="16"/>
      <w:r>
        <w:t>Анализ результатов</w:t>
      </w:r>
    </w:p>
    <w:p w:rsidR="0013247F" w:rsidRDefault="00E047C4">
      <w:pPr>
        <w:pStyle w:val="FirstParagraph"/>
      </w:pPr>
      <w:r>
        <w:t>Работу получилось выполнить по инструкции, Гитхаб работает корректно, файл</w:t>
      </w:r>
      <w:r>
        <w:t>ы отображаются правильно.</w:t>
      </w:r>
    </w:p>
    <w:p w:rsidR="0013247F" w:rsidRDefault="00E047C4">
      <w:pPr>
        <w:pStyle w:val="1"/>
      </w:pPr>
      <w:bookmarkStart w:id="18" w:name="заключение-и-выводы"/>
      <w:bookmarkEnd w:id="17"/>
      <w:r>
        <w:t>Заключение и выводы</w:t>
      </w:r>
    </w:p>
    <w:p w:rsidR="0013247F" w:rsidRDefault="00E047C4">
      <w:pPr>
        <w:pStyle w:val="FirstParagraph"/>
      </w:pPr>
      <w:r>
        <w:t>В результате работы была изучена идеология и применение средств контроля версий, настроен репозиторий на Github, с которым возможно продолжать дальнейшую работу.</w:t>
      </w:r>
      <w:bookmarkEnd w:id="18"/>
    </w:p>
    <w:sectPr w:rsidR="0013247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47C4" w:rsidRDefault="00E047C4">
      <w:pPr>
        <w:spacing w:after="0"/>
      </w:pPr>
      <w:r>
        <w:separator/>
      </w:r>
    </w:p>
  </w:endnote>
  <w:endnote w:type="continuationSeparator" w:id="0">
    <w:p w:rsidR="00E047C4" w:rsidRDefault="00E047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47C4" w:rsidRDefault="00E047C4">
      <w:r>
        <w:separator/>
      </w:r>
    </w:p>
  </w:footnote>
  <w:footnote w:type="continuationSeparator" w:id="0">
    <w:p w:rsidR="00E047C4" w:rsidRDefault="00E047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E0C0C5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26ACDD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0A99412"/>
    <w:multiLevelType w:val="multilevel"/>
    <w:tmpl w:val="FB602A6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>
    <w:nsid w:val="00A99413"/>
    <w:multiLevelType w:val="multilevel"/>
    <w:tmpl w:val="11AC4D1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>
    <w:nsid w:val="00A99414"/>
    <w:multiLevelType w:val="multilevel"/>
    <w:tmpl w:val="1130A30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>
    <w:nsid w:val="00A99415"/>
    <w:multiLevelType w:val="multilevel"/>
    <w:tmpl w:val="2A3ECF5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>
    <w:nsid w:val="00A99416"/>
    <w:multiLevelType w:val="multilevel"/>
    <w:tmpl w:val="845E692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>
    <w:nsid w:val="00A99417"/>
    <w:multiLevelType w:val="multilevel"/>
    <w:tmpl w:val="5FC8149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>
    <w:nsid w:val="00A99418"/>
    <w:multiLevelType w:val="multilevel"/>
    <w:tmpl w:val="70C0DAD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3247F"/>
    <w:rsid w:val="004E29B3"/>
    <w:rsid w:val="00590D07"/>
    <w:rsid w:val="00784D58"/>
    <w:rsid w:val="008D6863"/>
    <w:rsid w:val="00B86B75"/>
    <w:rsid w:val="00BC48D5"/>
    <w:rsid w:val="00C36279"/>
    <w:rsid w:val="00E047C4"/>
    <w:rsid w:val="00E315A3"/>
    <w:rsid w:val="00E752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E75274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E7527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710</Words>
  <Characters>4047</Characters>
  <Application>Microsoft Office Word</Application>
  <DocSecurity>0</DocSecurity>
  <Lines>33</Lines>
  <Paragraphs>9</Paragraphs>
  <ScaleCrop>false</ScaleCrop>
  <Company>diakov.net</Company>
  <LinksUpToDate>false</LinksUpToDate>
  <CharactersWithSpaces>47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Саттарова Вита Викторовна</dc:creator>
  <cp:keywords/>
  <cp:lastModifiedBy>Вита</cp:lastModifiedBy>
  <cp:revision>2</cp:revision>
  <dcterms:created xsi:type="dcterms:W3CDTF">2021-05-01T22:18:00Z</dcterms:created>
  <dcterms:modified xsi:type="dcterms:W3CDTF">2021-05-02T16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Fals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перационные системы</vt:lpwstr>
  </property>
  <property fmtid="{D5CDD505-2E9C-101B-9397-08002B2CF9AE}" pid="22" name="toc_depth">
    <vt:lpwstr>2</vt:lpwstr>
  </property>
  <property fmtid="{D5CDD505-2E9C-101B-9397-08002B2CF9AE}" pid="23" name="year">
    <vt:lpwstr>2021</vt:lpwstr>
  </property>
</Properties>
</file>